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45928" w14:textId="25DCF5C7" w:rsidR="00FC0426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다음은 "test.txt"라는 파일에 "Life is too short" 문자열을 저장한 후 다시 그 파일을 읽어서 출력하는 프로그램이다.</w:t>
      </w:r>
    </w:p>
    <w:p w14:paraId="5224B519" w14:textId="6544632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0B9C1481" w14:textId="08F3997B" w:rsidR="00A31F2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사용자의 입력을 파일(test.txt)에 저장하는 프로그램을 작성해 보자. 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br/>
      </w:r>
      <w:r w:rsid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- </w:t>
      </w: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단 프로그램을 다시 실행하더라도 기존에 작성한 내용을 유지하고 새로 입력한 내용을 추가해야 한다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.</w:t>
      </w:r>
    </w:p>
    <w:p w14:paraId="1C7AFC7D" w14:textId="654ABC21" w:rsidR="00465C57" w:rsidRPr="00465C57" w:rsidRDefault="00465C57" w:rsidP="00465C57">
      <w:pPr>
        <w:pStyle w:val="a6"/>
        <w:numPr>
          <w:ilvl w:val="0"/>
          <w:numId w:val="2"/>
        </w:numPr>
        <w:ind w:leftChars="0"/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엔터가 들어올 때 까지 반복문으로 처리한다.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(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엔터는 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‘’로 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판단가능)</w:t>
      </w:r>
      <w:bookmarkStart w:id="0" w:name="_GoBack"/>
      <w:bookmarkEnd w:id="0"/>
    </w:p>
    <w:p w14:paraId="0453C360" w14:textId="70A2DE41" w:rsidR="00465C57" w:rsidRPr="00465C57" w:rsidRDefault="00465C57" w:rsidP="00465C5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</w:pPr>
    </w:p>
    <w:p w14:paraId="594A3CDD" w14:textId="77777777" w:rsid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082BAE3F" w14:textId="38DEE028" w:rsidR="00465C57" w:rsidRPr="00465C57" w:rsidRDefault="00465C57" w:rsidP="00465C57">
      <w:pPr>
        <w:pStyle w:val="a6"/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화면출력]</w:t>
      </w:r>
      <w:r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</w:t>
      </w:r>
      <w:r w:rsidRP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저장할</w:t>
      </w:r>
      <w:r w:rsidRP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내용을 입력하세요 (종료는 엔터):</w:t>
      </w:r>
    </w:p>
    <w:p w14:paraId="11050208" w14:textId="77777777" w:rsidR="00465C57" w:rsidRPr="00465C57" w:rsidRDefault="00465C57" w:rsidP="00465C57">
      <w:pPr>
        <w:pStyle w:val="a6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 w:left="760"/>
        <w:jc w:val="left"/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</w:pPr>
    </w:p>
    <w:p w14:paraId="66946157" w14:textId="656725C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78A97F07" w14:textId="0968E93B" w:rsidR="00A31F20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288" w:after="288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kern w:val="0"/>
          <w:sz w:val="22"/>
        </w:rPr>
      </w:pP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다음과 같은 내용을 지닌 파일 </w:t>
      </w:r>
      <w:r w:rsidR="00781CFE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>life</w:t>
      </w: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>.txt가 있다. 이 파일의 내용 중 "java"라는 문자열을 "python"으로 바꾸어서 저장해 보자.</w:t>
      </w:r>
    </w:p>
    <w:p w14:paraId="197B275B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Life is too short</w:t>
      </w:r>
    </w:p>
    <w:p w14:paraId="24A1929F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you need java</w:t>
      </w:r>
    </w:p>
    <w:p w14:paraId="41209DE7" w14:textId="77777777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1FF1556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2E0107F" w14:textId="3AB1B84B" w:rsidR="00FC0426" w:rsidRPr="00FF05B0" w:rsidRDefault="00FC0426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[인사하기]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프로그램 입력 변수에 영어 이름을 아래와 같이 입력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python greet_user.py janny hannah margot kevin min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콘솔에 아래와 같이 출력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Janny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Hannah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argot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Kevin!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in!</w:t>
      </w:r>
    </w:p>
    <w:p w14:paraId="48E5D38B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프로그램작성 조건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이름의 첫글자를 대문자로 변경한다. upper() 사용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greet_users(usernames) 함수를 작성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lastRenderedPageBreak/>
        <w:t> &gt; usernames: 문자열 리스트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 &gt; 인사 메세지를 사람마다 출력한다.</w:t>
      </w:r>
    </w:p>
    <w:p w14:paraId="74EE43CE" w14:textId="33F15B8E" w:rsidR="00491AA3" w:rsidRPr="00FF05B0" w:rsidRDefault="00F30012">
      <w:pPr>
        <w:rPr>
          <w:rFonts w:asciiTheme="majorHAnsi" w:eastAsiaTheme="majorHAnsi" w:hAnsiTheme="majorHAnsi"/>
          <w:sz w:val="22"/>
        </w:rPr>
      </w:pPr>
    </w:p>
    <w:p w14:paraId="4D522B2E" w14:textId="644F6052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4F2348A6" w14:textId="77777777" w:rsidR="00FF05B0" w:rsidRDefault="00FC0426" w:rsidP="00FF05B0">
      <w:pPr>
        <w:pStyle w:val="HTML"/>
        <w:numPr>
          <w:ilvl w:val="0"/>
          <w:numId w:val="1"/>
        </w:numPr>
        <w:shd w:val="clear" w:color="auto" w:fill="FFFFFF"/>
        <w:rPr>
          <w:rFonts w:asciiTheme="majorHAnsi" w:eastAsiaTheme="majorHAnsi" w:hAnsiTheme="majorHAnsi" w:hint="eastAsia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연습생 아이돌 만들기&gt;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'연습생.txt' 파일의 이름을 읽어와 리스트로 만든다.</w:t>
      </w:r>
    </w:p>
    <w:p w14:paraId="1955C89F" w14:textId="4A69926D" w:rsidR="00FC0426" w:rsidRPr="00FF05B0" w:rsidRDefault="00FC0426" w:rsidP="00FF05B0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show_candidates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이라는 함수에서 현재 연습생 리스트를 출력한다.</w:t>
      </w:r>
    </w:p>
    <w:p w14:paraId="0AFE481E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idol(candidate_list): 함수에서 이름 앞 뒤로 아래와 같이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신예 아이돌 유라 인기 급상승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world_star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함수에서 이름을 활용해 아래와 같은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아이돌 유라 월드스타 등극</w:t>
      </w:r>
    </w:p>
    <w:p w14:paraId="542F171C" w14:textId="58215DE5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1AA5ABEB" w14:textId="1B9073F4" w:rsidR="00FC0426" w:rsidRPr="00FF05B0" w:rsidRDefault="00FF05B0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>
        <w:rPr>
          <w:rFonts w:asciiTheme="majorHAnsi" w:eastAsiaTheme="majorHAnsi" w:hAnsiTheme="majorHAnsi"/>
          <w:color w:val="666666"/>
          <w:sz w:val="22"/>
          <w:szCs w:val="22"/>
        </w:rPr>
        <w:t xml:space="preserve">6. 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방명록 만들기&gt;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사람이 방문 했을 때 마다 한 번 구동되고 종료되는 방명록을 작성한다.</w:t>
      </w:r>
    </w:p>
    <w:p w14:paraId="60C11E73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'방명록.txt'에 저장이 된다.</w:t>
      </w:r>
    </w:p>
    <w:p w14:paraId="6BBA17F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'방명록.txt'에 아래와 같이 초기 데이터를 에디터로 생성한다.</w:t>
      </w:r>
    </w:p>
    <w:p w14:paraId="5D353D2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임꺽정 900327</w:t>
      </w:r>
    </w:p>
    <w:p w14:paraId="5E791C99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홍길동 871021</w:t>
      </w:r>
    </w:p>
    <w:p w14:paraId="674B0254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프로그램이 구동되면 먼저 이름을 아래와 같이 물어본다.</w:t>
      </w:r>
    </w:p>
    <w:p w14:paraId="37B4B8EA" w14:textId="0919DC1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"이름을 입력하세요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문자가 방명록 파일에 있는지 확인하는 search_visitor(name) 함수를 작성하시오</w:t>
      </w:r>
      <w:r w:rsid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.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문자가 방명록파일에 있으면 name을 return하고 없으면 '' 리턴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명록에 이름이 있으면 해당 이름을 사용하여 아래와 같이 환영 인사를 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홍길동님 다시 방문해 주셔서 감사합니다. 즐거운 시간되세요.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방명록에 방문자 이름이 없다면 아래와 같이 생년월일을 입력받는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생년월일을 입력하세요 (예:801212)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신규 방문자가 생년월일을 입력하면 아래와 같이 환영인사를 하고 </w:t>
      </w:r>
    </w:p>
    <w:p w14:paraId="2B26B51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신규 방문자 정보를 "방명록.txt"에 저장한다.</w:t>
      </w:r>
    </w:p>
    <w:p w14:paraId="06FCE84E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lastRenderedPageBreak/>
        <w:t>안철수님 환영합니다. 아래 내용을 입력하셨습니다.</w:t>
      </w:r>
    </w:p>
    <w:p w14:paraId="2F68A25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안철수 900327</w:t>
      </w:r>
    </w:p>
    <w:p w14:paraId="5C29EC87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방명록.txt에 아래와 같은 형식으로 저장된다.</w:t>
      </w:r>
    </w:p>
    <w:p w14:paraId="4F63E4F6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홍길동 800912 </w:t>
      </w:r>
    </w:p>
    <w:p w14:paraId="46539D1D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두 번이상 실행시 기존에 방명록.txt 마지막 라인에 추가를 하여 저장한다.</w:t>
      </w:r>
    </w:p>
    <w:p w14:paraId="10BF4305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임꺽정 900327</w:t>
      </w:r>
    </w:p>
    <w:p w14:paraId="147AD65C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홍길동 871021</w:t>
      </w:r>
      <w:r w:rsidRPr="00FF05B0">
        <w:rPr>
          <w:rFonts w:asciiTheme="majorHAnsi" w:eastAsiaTheme="majorHAnsi" w:hAnsiTheme="majorHAnsi"/>
          <w:color w:val="666666"/>
          <w:sz w:val="22"/>
          <w:szCs w:val="22"/>
        </w:rPr>
        <w:br/>
        <w:t>안철수 900327</w:t>
      </w:r>
    </w:p>
    <w:p w14:paraId="131C0079" w14:textId="77777777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sectPr w:rsidR="00FC0426" w:rsidRPr="00FF05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B1F5D" w14:textId="77777777" w:rsidR="00F30012" w:rsidRDefault="00F30012" w:rsidP="00A31F20">
      <w:pPr>
        <w:spacing w:after="0" w:line="240" w:lineRule="auto"/>
      </w:pPr>
      <w:r>
        <w:separator/>
      </w:r>
    </w:p>
  </w:endnote>
  <w:endnote w:type="continuationSeparator" w:id="0">
    <w:p w14:paraId="41209162" w14:textId="77777777" w:rsidR="00F30012" w:rsidRDefault="00F30012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DF3BF" w14:textId="77777777" w:rsidR="00F30012" w:rsidRDefault="00F30012" w:rsidP="00A31F20">
      <w:pPr>
        <w:spacing w:after="0" w:line="240" w:lineRule="auto"/>
      </w:pPr>
      <w:r>
        <w:separator/>
      </w:r>
    </w:p>
  </w:footnote>
  <w:footnote w:type="continuationSeparator" w:id="0">
    <w:p w14:paraId="70B9B3DE" w14:textId="77777777" w:rsidR="00F30012" w:rsidRDefault="00F30012" w:rsidP="00A31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326D0C"/>
    <w:multiLevelType w:val="hybridMultilevel"/>
    <w:tmpl w:val="0278F8D6"/>
    <w:lvl w:ilvl="0" w:tplc="0ABE59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FB124F8"/>
    <w:multiLevelType w:val="hybridMultilevel"/>
    <w:tmpl w:val="5CA24BDA"/>
    <w:lvl w:ilvl="0" w:tplc="560226F2">
      <w:start w:val="6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Segoe U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LAwNzUzMrY0NbJQ0lEKTi0uzszPAykwqgUAwdFs1ywAAAA="/>
  </w:docVars>
  <w:rsids>
    <w:rsidRoot w:val="00663EC6"/>
    <w:rsid w:val="00320F80"/>
    <w:rsid w:val="00465C57"/>
    <w:rsid w:val="004A6C34"/>
    <w:rsid w:val="00621940"/>
    <w:rsid w:val="00663EC6"/>
    <w:rsid w:val="00781CFE"/>
    <w:rsid w:val="00A31F20"/>
    <w:rsid w:val="00B523D5"/>
    <w:rsid w:val="00CB2572"/>
    <w:rsid w:val="00ED049D"/>
    <w:rsid w:val="00F30012"/>
    <w:rsid w:val="00FC0426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  <w:style w:type="paragraph" w:styleId="a6">
    <w:name w:val="List Paragraph"/>
    <w:basedOn w:val="a"/>
    <w:uiPriority w:val="34"/>
    <w:qFormat/>
    <w:rsid w:val="00FF05B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5</cp:revision>
  <dcterms:created xsi:type="dcterms:W3CDTF">2022-11-16T22:22:00Z</dcterms:created>
  <dcterms:modified xsi:type="dcterms:W3CDTF">2022-11-17T06:43:00Z</dcterms:modified>
</cp:coreProperties>
</file>